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Zimbabwe</w:t>
      </w:r>
      <w:r>
        <w:t xml:space="preserve"> </w:t>
      </w:r>
      <w:r>
        <w:t xml:space="preserve">Harare</w:t>
      </w:r>
    </w:p>
    <w:bookmarkStart w:id="20" w:name="X1b9be637600c62ac86a8027ac7415af8f784ce6"/>
    <w:p>
      <w:pPr>
        <w:pStyle w:val="Heading1"/>
      </w:pPr>
      <w:r>
        <w:t xml:space="preserve">Cover Letter for Meteorologist Position in Zimbabwe Harare</w:t>
      </w:r>
    </w:p>
    <w:p>
      <w:pPr>
        <w:pStyle w:val="FirstParagraph"/>
      </w:pPr>
      <w:r>
        <w:rPr>
          <w:bCs/>
          <w:b/>
        </w:rPr>
        <w:t xml:space="preserve">Dear [Employer's Name],</w:t>
      </w:r>
    </w:p>
    <w:p>
      <w:pPr>
        <w:pStyle w:val="BodyText"/>
      </w:pPr>
      <w:r>
        <w:t xml:space="preserve">I am writing to express my enthusiastic interest in the Meteorologist position at your organization in Zimbabwe Harare. As a dedicated and experienced meteorologist with a deep understanding of atmospheric sciences, I am eager to contribute my expertise to address the unique climatic challenges faced by this region. Having spent several years studying weather patterns, climate trends, and environmental dynamics, I have developed a passion for using meteorological data to support communities, agriculture, and disaster preparedness. My goal is to combine my technical skills with a commitment to service in Zimbabwe Harare, where accurate weather forecasting and climate analysis are critical for sustainable development.</w:t>
      </w:r>
    </w:p>
    <w:p>
      <w:pPr>
        <w:pStyle w:val="BodyText"/>
      </w:pPr>
      <w:r>
        <w:t xml:space="preserve">My academic background in Meteorology from [University Name] equipped me with a strong foundation in atmospheric physics, climatology, and data analysis. Throughout my studies, I focused on regional weather systems, particularly those affecting sub-Saharan Africa. This research led me to appreciate the complexities of Zimbabwe’s climate, which is shaped by both tropical and temperate influences. In Zimbabwe Harare, where agriculture forms the backbone of the economy and urban populations face increasing climate-related risks, meteorologists play a vital role in ensuring resilience and informed decision-making.</w:t>
      </w:r>
    </w:p>
    <w:p>
      <w:pPr>
        <w:pStyle w:val="BodyText"/>
      </w:pPr>
      <w:r>
        <w:t xml:space="preserve">Professionally, I have worked with [Previous Employer/Organization Name], where I specialized in short-term weather forecasting, long-range climate projections, and public outreach. My responsibilities included analyzing satellite imagery, interpreting radar data, and collaborating with local stakeholders to disseminate critical weather information. For instance, during the 2021 rainy season in Zimbabwe Harare, I contributed to developing early warning systems for flooding that helped farmers protect their crops and reduced property damage in urban areas. These experiences reinforced my belief that meteorology is not just a science but a tool for societal empowerment.</w:t>
      </w:r>
    </w:p>
    <w:p>
      <w:pPr>
        <w:pStyle w:val="BodyText"/>
      </w:pPr>
      <w:r>
        <w:t xml:space="preserve">What sets me apart as a Meteorologist is my ability to translate complex data into actionable insights. I have experience using advanced software such as [Software Names, e.g., WRF, GRIB, GIS tools] and have published research on the impact of El Niño-Southern Oscillation (ENSO) on Zimbabwe’s rainfall patterns. In Zimbabwe Harare, where extreme weather events like droughts and heatwaves are becoming more frequent due to climate change, my expertise in predictive modeling and risk assessment would be invaluable. I am particularly interested in working with local institutions to improve climate literacy and support adaptive strategies for communities vulnerable to environmental shifts.</w:t>
      </w:r>
    </w:p>
    <w:p>
      <w:pPr>
        <w:pStyle w:val="BodyText"/>
      </w:pPr>
      <w:r>
        <w:t xml:space="preserve">Living and working in Zimbabwe Harare has been a transformative experience for me. The city’s unique geography—nestled between the Eastern Highlands and the savannah plains—creates a microclimate that requires nuanced meteorological analysis. I have witnessed firsthand how accurate forecasts can mitigate economic losses and save lives. For example, during the 2023 drought, my team provided targeted agricultural advisories to farmers in Harare’s peri-urban areas, helping them optimize water usage and maintain crop yields. Such initiatives highlight the importance of localized meteorological services in a region where climate variability directly impacts livelihoods.</w:t>
      </w:r>
    </w:p>
    <w:p>
      <w:pPr>
        <w:pStyle w:val="BodyText"/>
      </w:pPr>
      <w:r>
        <w:t xml:space="preserve">I am particularly drawn to this opportunity because of the potential to contribute to Zimbabwe Harare’s growing need for reliable weather services. The city faces increasing pressure from urbanization, which exacerbates challenges like heat island effects and water scarcity. As a Meteorologist, I aim to collaborate with local governments, NGOs, and academic institutions to develop climate-resilient infrastructure and policies. My goal is to ensure that meteorological data is accessible not only to policymakers but also to the general public through user-friendly platforms and community engagement programs.</w:t>
      </w:r>
    </w:p>
    <w:p>
      <w:pPr>
        <w:pStyle w:val="BodyText"/>
      </w:pPr>
      <w:r>
        <w:t xml:space="preserve">My commitment to excellence in meteorology is matched by my dedication to continuous learning. I regularly attend conferences, such as the [Relevant Conference Name], and stay updated on global advancements in climate science. I am also certified in [Relevant Certifications, e.g., National Weather Service training or ISO standards], which further strengthens my ability to deliver accurate and reliable forecasts. In Zimbabwe Harare, where the stakes of weather-related decisions are high, I believe these qualifications position me to make a meaningful impact.</w:t>
      </w:r>
    </w:p>
    <w:p>
      <w:pPr>
        <w:pStyle w:val="BodyText"/>
      </w:pPr>
      <w:r>
        <w:t xml:space="preserve">Thank you for considering my application. I would welcome the opportunity to discuss how my skills and passion align with your organization’s mission in Zimbabwe Harare. Please feel free to contact me at [Your Phone Number] or [Your Email Address] at your earliest convenience. I am available for an interview at your discretion and look forward to contributing to the vital work of meteorology in this dynamic region.</w:t>
      </w:r>
    </w:p>
    <w:p>
      <w:pPr>
        <w:pStyle w:val="BodyText"/>
      </w:pPr>
      <w:r>
        <w:t xml:space="preserve">Warm regards,</w:t>
      </w:r>
      <w:r>
        <w:br/>
      </w:r>
      <w:r>
        <w:rPr>
          <w:bCs/>
          <w:b/>
        </w:rPr>
        <w:t xml:space="preserve">[Your Full Name]</w:t>
      </w:r>
      <w:r>
        <w:br/>
      </w:r>
      <w:r>
        <w:t xml:space="preserve">[Your Address]</w:t>
      </w:r>
      <w:r>
        <w:br/>
      </w:r>
      <w:r>
        <w:t xml:space="preserve">[City, Postal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Zimbabwe Harare</dc:title>
  <dc:creator/>
  <dc:language>en</dc:language>
  <cp:keywords/>
  <dcterms:created xsi:type="dcterms:W3CDTF">2026-07-21T04:58:02Z</dcterms:created>
  <dcterms:modified xsi:type="dcterms:W3CDTF">2026-07-21T04:58:02Z</dcterms:modified>
</cp:coreProperties>
</file>

<file path=docProps/custom.xml><?xml version="1.0" encoding="utf-8"?>
<Properties xmlns="http://schemas.openxmlformats.org/officeDocument/2006/custom-properties" xmlns:vt="http://schemas.openxmlformats.org/officeDocument/2006/docPropsVTypes"/>
</file>